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p>
    <w:bookmarkStart w:id="20" w:name="scholarship-application-letter"/>
    <w:p>
      <w:pPr>
        <w:pStyle w:val="Heading1"/>
      </w:pPr>
      <w:r>
        <w:t xml:space="preserve">SCHOLARSHIP APPLICATION LETTER</w:t>
      </w:r>
    </w:p>
    <w:p>
      <w:pPr>
        <w:pStyle w:val="FirstParagraph"/>
      </w:pPr>
      <w:r>
        <w:rPr>
          <w:bCs/>
          <w:b/>
        </w:rPr>
        <w:t xml:space="preserve">For Master of Defence Studies Program</w:t>
      </w:r>
    </w:p>
    <w:p>
      <w:pPr>
        <w:pStyle w:val="BodyText"/>
      </w:pPr>
      <w:r>
        <w:rPr>
          <w:iCs/>
          <w:i/>
        </w:rPr>
        <w:t xml:space="preserve">Tanzania People's Defence Force (TPDF) Scholarship Initiative</w:t>
      </w:r>
    </w:p>
    <w:bookmarkEnd w:id="20"/>
    <w:p>
      <w:pPr>
        <w:pStyle w:val="BodyText"/>
      </w:pPr>
      <w:r>
        <w:t xml:space="preserve">Date: October 26, 2023</w:t>
      </w:r>
    </w:p>
    <w:p>
      <w:pPr>
        <w:pStyle w:val="BodyText"/>
      </w:pPr>
      <w:r>
        <w:t xml:space="preserve">Address:</w:t>
      </w:r>
    </w:p>
    <w:p>
      <w:pPr>
        <w:pStyle w:val="BodyText"/>
      </w:pPr>
      <w:r>
        <w:t xml:space="preserve">Captain James Mwangi, PSC</w:t>
      </w:r>
    </w:p>
    <w:p>
      <w:pPr>
        <w:pStyle w:val="BodyText"/>
      </w:pPr>
      <w:r>
        <w:t xml:space="preserve">1st Battalion, Tanzania People's Defence Force</w:t>
      </w:r>
    </w:p>
    <w:p>
      <w:pPr>
        <w:pStyle w:val="BodyText"/>
      </w:pPr>
      <w:r>
        <w:t xml:space="preserve">Dar es Salaam, Tanzania</w:t>
      </w:r>
    </w:p>
    <w:bookmarkStart w:id="22" w:name="the-scholarship-committee"/>
    <w:p>
      <w:pPr>
        <w:pStyle w:val="Heading2"/>
      </w:pPr>
      <w:r>
        <w:t xml:space="preserve">The Scholarship Committee</w:t>
      </w:r>
    </w:p>
    <w:bookmarkStart w:id="21" w:name="tanzania-military-academy-foundation"/>
    <w:p>
      <w:pPr>
        <w:pStyle w:val="Heading3"/>
      </w:pPr>
      <w:r>
        <w:t xml:space="preserve">Tanzania Military Academy Foundation</w:t>
      </w:r>
    </w:p>
    <w:p>
      <w:pPr>
        <w:pStyle w:val="FirstParagraph"/>
      </w:pPr>
      <w:r>
        <w:t xml:space="preserve">Arusha, Tanzania</w:t>
      </w:r>
    </w:p>
    <w:bookmarkEnd w:id="21"/>
    <w:bookmarkEnd w:id="22"/>
    <w:bookmarkStart w:id="23" w:name="X59540d763aa0fa56d929dedb395fbfa8f244af6"/>
    <w:p>
      <w:pPr>
        <w:pStyle w:val="Heading2"/>
      </w:pPr>
      <w:r>
        <w:t xml:space="preserve">Subject: Formal Application for Scholarship to Pursue Advanced Military Education in Dar es Salaam</w:t>
      </w:r>
    </w:p>
    <w:bookmarkEnd w:id="23"/>
    <w:p>
      <w:pPr>
        <w:pStyle w:val="FirstParagraph"/>
      </w:pPr>
      <w:r>
        <w:t xml:space="preserve">Dear Esteemed Scholarship Committee,</w:t>
      </w:r>
    </w:p>
    <w:p>
      <w:pPr>
        <w:pStyle w:val="BodyText"/>
      </w:pPr>
      <w:r>
        <w:t xml:space="preserve">It is with profound respect for the nation-building mission of the Tanzania People's Defence Force (TPDF) and unwavering dedication to my country that I submit this</w:t>
      </w:r>
      <w:r>
        <w:t xml:space="preserve"> </w:t>
      </w:r>
      <w:r>
        <w:rPr>
          <w:bCs/>
          <w:b/>
        </w:rPr>
        <w:t xml:space="preserve">Scholarship Application Letter</w:t>
      </w:r>
      <w:r>
        <w:t xml:space="preserve">. As a serving Military Officer currently stationed in Dar es Salaam, I seek your consideration for the prestigious Master of Defence Studies program at the University of Dar es Salaam. This application represents not merely an academic pursuit, but a strategic commitment to elevate my service to Tanzania through advanced professional military education within our nation's premier educational hub.</w:t>
      </w:r>
    </w:p>
    <w:p>
      <w:pPr>
        <w:pStyle w:val="BodyText"/>
      </w:pPr>
      <w:r>
        <w:t xml:space="preserve">My military career began in 2015 when I commissioned as a Second Lieutenant in the TPDF Infantry Corps, immediately deploying to coastal security operations along Tanzania's vital Indian Ocean coastline. Over eight years of continuous service, I have advanced through ranks with distinction—receiving commendations for leadership during Operation SAFARI (2019) and the Dar es Salaam Coastal Security Initiative (2021). Currently holding the position of Platoon Commander in the 1st Battalion, TPDF Marine Unit based in Kigamboni, my responsibilities encompass maritime surveillance, counter-piracy operations coordination with regional partners, and community engagement programs that directly protect Tanzania's economic lifelines. This frontline experience has instilled in me a deep understanding of how military strategy must intertwine with national development—particularly relevant for our coastal nation where Dar es Salaam serves as the economic nucleus.</w:t>
      </w:r>
    </w:p>
    <w:p>
      <w:pPr>
        <w:pStyle w:val="BodyText"/>
      </w:pPr>
      <w:r>
        <w:t xml:space="preserve">The significance of pursuing advanced studies in Tanzania Dar es Salaam cannot be overstated. The University of Dar es Salaam's Department of Military Studies offers an unparalleled curriculum designed specifically for African security contexts, with faculty who have advised the Tanzanian government on maritime security policy. Unlike foreign institutions, this program allows me to remain deeply embedded in Tanzania's operational environment while studying. I will continue my duties in Dar es Salaam during academic terms, applying theoretical frameworks directly to our coastal defense challenges—such as optimizing resource allocation for illegal fishing patrols or enhancing joint operations with the Tanzania Coast Guard. This localized approach ensures knowledge transfer accelerates national security capabilities rather than creating intellectual disconnection.</w:t>
      </w:r>
    </w:p>
    <w:p>
      <w:pPr>
        <w:pStyle w:val="BodyText"/>
      </w:pPr>
      <w:r>
        <w:t xml:space="preserve">My professional development has been shaped by three pivotal realizations within the Dar es Salaam context: First, that modern military leadership requires sophisticated understanding of complex maritime ecosystems like Zanzibar Channel. Second, that sustainable peace hinges on integrating military efforts with economic development initiatives in cities like Dar es Salaam where 70% of Tanzania's GDP is generated. Third, that African security solutions must be crafted by Africans who understand local governance structures and cultural dynamics—something foreign programs often overlook. The Master of Defence Studies program uniquely addresses these needs through its mandatory field research component in Dar es Salaam's coastal communities, where students develop operational plans for real-world scenarios.</w:t>
      </w:r>
    </w:p>
    <w:p>
      <w:pPr>
        <w:pStyle w:val="BodyText"/>
      </w:pPr>
      <w:r>
        <w:t xml:space="preserve">I am particularly drawn to the program's focus on "Maritime Security Governance" under Professor Amina Juma—whose recent work on the East African Coastline Security Framework directly informs my unit's current operations. My proposed thesis, "Coastal Community Engagement Strategies for Enhanced Maritime Domain Awareness in Dar es Salaam," would draw from my fieldwork with fishermen associations in Mwanza and Chwaka Bay. This research will produce actionable intelligence for the TPDF Command to reduce human trafficking incidents by 35% within two years—aligning precisely with Tanzania's National Security Strategy (2023-2035) priorities.</w:t>
      </w:r>
    </w:p>
    <w:p>
      <w:pPr>
        <w:pStyle w:val="BodyText"/>
      </w:pPr>
      <w:r>
        <w:t xml:space="preserve">Financially, this scholarship represents a critical enabler. While the TPDF supports basic education, advanced military studies require specialized resources unavailable through standard channels. The cost of tuition, research materials for coastal fieldwork, and participation in the Mombasa Security Summit (which includes Dar es Salaam as key venue) would exceed my personal capacity without this support. My family's modest income from a rural farming background underscores my commitment to leveraging opportunity responsibly—a value mirrored in Tanzania's national ethos where education remains a primary equalizer. This scholarship will allow me to maximize taxpayer investment while returning significant value through enhanced operational capabilities upon graduation.</w:t>
      </w:r>
    </w:p>
    <w:p>
      <w:pPr>
        <w:pStyle w:val="BodyText"/>
      </w:pPr>
      <w:r>
        <w:t xml:space="preserve">Having witnessed Dar es Salaam transform from a bustling port into Africa's emerging security hub, I recognize that my role as a Military Officer extends beyond tactical execution. It demands strategic foresight in shaping Tanzania's defense posture for the next decade. The scholarship would empower me to design integrated security frameworks where military operations complement urban development—such as protecting Dar es Salaam's new maritime industrial zone while supporting small-scale fishing enterprises through joint patrols. My service history demonstrates this dual capability: I spearheaded a TPDF-led initiative that reduced coastal crime by 62% in Kigamboni through community partnerships, proving that security and development are inseparable.</w:t>
      </w:r>
    </w:p>
    <w:p>
      <w:pPr>
        <w:pStyle w:val="BodyText"/>
      </w:pPr>
      <w:r>
        <w:t xml:space="preserve">Upon completion of this program, I will assume command of the TPDF Maritime Training Wing at Mwanza—where I will implement curriculum enhancements based on my research. More importantly, I commit to mentoring 25 junior officers annually through the Dar es Salaam Military Leadership Fellowship, creating a multiplier effect that extends scholarship benefits far beyond my individual journey. This is not merely an academic endeavor; it is an investment in Tanzania's sovereign security architecture where every soldier becomes a catalyst for national progress.</w:t>
      </w:r>
    </w:p>
    <w:p>
      <w:pPr>
        <w:pStyle w:val="BodyText"/>
      </w:pPr>
      <w:r>
        <w:t xml:space="preserve">In closing, I reaffirm that this</w:t>
      </w:r>
      <w:r>
        <w:t xml:space="preserve"> </w:t>
      </w:r>
      <w:r>
        <w:rPr>
          <w:bCs/>
          <w:b/>
        </w:rPr>
        <w:t xml:space="preserve">Scholarship Application Letter</w:t>
      </w:r>
      <w:r>
        <w:t xml:space="preserve"> </w:t>
      </w:r>
      <w:r>
        <w:t xml:space="preserve">represents the culmination of eight years of disciplined service and strategic vision. As a Military Officer entrusted with safeguarding our nation from Dar es Salaam's shores to Zanzibar's reefs, I stand ready to contribute meaningfully to Tanzania's security future. The University of Dar es Salaam offers the precise academic environment where my practical experience can evolve into transformative leadership—exactly what our country needs now. Thank you for considering how this investment will directly strengthen Tanzania Dar es Salaam's position as a beacon of stability in East Africa.</w:t>
      </w:r>
    </w:p>
    <w:p>
      <w:pPr>
        <w:pStyle w:val="BodyText"/>
      </w:pPr>
      <w:r>
        <w:t xml:space="preserve">Respectfully submitted,</w:t>
      </w:r>
    </w:p>
    <w:p>
      <w:pPr>
        <w:pStyle w:val="BodyText"/>
      </w:pPr>
      <w:r>
        <w:br/>
      </w:r>
      <w:r>
        <w:br/>
      </w:r>
      <w:r>
        <w:br/>
      </w:r>
    </w:p>
    <w:p>
      <w:pPr>
        <w:pStyle w:val="BodyText"/>
      </w:pPr>
      <w:r>
        <w:t xml:space="preserve">Captain James Mwangi, PSC</w:t>
      </w:r>
    </w:p>
    <w:p>
      <w:pPr>
        <w:pStyle w:val="BodyText"/>
      </w:pPr>
      <w:r>
        <w:t xml:space="preserve">Platoon Commander, 1st Battalion TPDF Marine Unit</w:t>
      </w:r>
    </w:p>
    <w:p>
      <w:pPr>
        <w:pStyle w:val="BodyText"/>
      </w:pPr>
      <w:r>
        <w:t xml:space="preserve">Tanzania People's Defence Force</w:t>
      </w:r>
    </w:p>
    <w:p>
      <w:pPr>
        <w:pStyle w:val="BodyText"/>
      </w:pPr>
      <w:r>
        <w:t xml:space="preserve">Word Count: 827</w:t>
      </w:r>
    </w:p>
    <w:p>
      <w:pPr>
        <w:pStyle w:val="BodyText"/>
      </w:pPr>
      <w:r>
        <w:t xml:space="preserve">Document ID: TPDF-SCHOLAR-2023-MO-0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dc:title>
  <dc:creator/>
  <dc:language>en</dc:language>
  <cp:keywords/>
  <dcterms:created xsi:type="dcterms:W3CDTF">2026-07-24T10:22:16Z</dcterms:created>
  <dcterms:modified xsi:type="dcterms:W3CDTF">2026-07-24T10:22:16Z</dcterms:modified>
</cp:coreProperties>
</file>

<file path=docProps/custom.xml><?xml version="1.0" encoding="utf-8"?>
<Properties xmlns="http://schemas.openxmlformats.org/officeDocument/2006/custom-properties" xmlns:vt="http://schemas.openxmlformats.org/officeDocument/2006/docPropsVTypes"/>
</file>